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bookmarkStart w:id="20" w:name="for-opportunity-in-uganda-kampala"/>
    <w:p>
      <w:pPr>
        <w:pStyle w:val="Heading2"/>
      </w:pPr>
      <w:r>
        <w:t xml:space="preserve">For Opportunity in Uganda Kampala</w:t>
      </w:r>
    </w:p>
    <w:bookmarkEnd w:id="20"/>
    <w:bookmarkEnd w:id="21"/>
    <w:p>
      <w:pPr>
        <w:pStyle w:val="FirstParagraph"/>
      </w:pPr>
      <w:r>
        <w:t xml:space="preserve">Mason Thompson</w:t>
      </w:r>
    </w:p>
    <w:p>
      <w:pPr>
        <w:pStyle w:val="BodyText"/>
      </w:pPr>
      <w:r>
        <w:t xml:space="preserve">47 Oakwood Avenue, Kampala, Uganda</w:t>
      </w:r>
    </w:p>
    <w:p>
      <w:pPr>
        <w:pStyle w:val="BodyText"/>
      </w:pPr>
      <w:r>
        <w:t xml:space="preserve">+256 789 123456 | mason.thompson@email.com</w:t>
      </w:r>
    </w:p>
    <w:p>
      <w:pPr>
        <w:pStyle w:val="BodyText"/>
      </w:pPr>
      <w:r>
        <w:t xml:space="preserve">October 26, 2023</w:t>
      </w:r>
    </w:p>
    <w:p>
      <w:pPr>
        <w:pStyle w:val="BodyText"/>
      </w:pPr>
      <w:r>
        <w:t xml:space="preserve">Hiring Manager</w:t>
      </w:r>
    </w:p>
    <w:p>
      <w:pPr>
        <w:pStyle w:val="BodyText"/>
      </w:pPr>
      <w:r>
        <w:t xml:space="preserve">[Organization Name]</w:t>
      </w:r>
    </w:p>
    <w:p>
      <w:pPr>
        <w:pStyle w:val="BodyText"/>
      </w:pPr>
      <w:r>
        <w:t xml:space="preserve">Kampala Business Park, Plot 123</w:t>
      </w:r>
    </w:p>
    <w:p>
      <w:pPr>
        <w:pStyle w:val="BodyText"/>
      </w:pPr>
      <w:r>
        <w:t xml:space="preserve">Collins Avenue, Kampala, Uganda</w:t>
      </w:r>
    </w:p>
    <w:bookmarkStart w:id="23" w:name="Xa0b638c0a880a51a003ee1f640bad09246ba1d3"/>
    <w:p>
      <w:pPr>
        <w:pStyle w:val="Heading2"/>
      </w:pPr>
      <w:r>
        <w:t xml:space="preserve">Subject: Formal Internship Application for [Position Name] - Mason</w:t>
      </w:r>
    </w:p>
    <w:p>
      <w:pPr>
        <w:pStyle w:val="FirstParagraph"/>
      </w:pPr>
      <w:r>
        <w:t xml:space="preserve">Dear Hiring Manager,</w:t>
      </w:r>
    </w:p>
    <w:p>
      <w:pPr>
        <w:pStyle w:val="BodyText"/>
      </w:pPr>
      <w:r>
        <w:t xml:space="preserve">As I pen this Internship Application Letter, I am filled with profound enthusiasm for the opportunity to contribute my skills and cultural awareness to your esteemed organization in the heart of Uganda Kampala. My name is Mason Thompson, a dedicated and culturally attuned student completing my Bachelor of International Development at Makerere University. Having grown up immersed in East African communities through family connections in Mbale, I have developed an authentic appreciation for Kampala's vibrant energy, its complex socio-economic landscape, and its position as the dynamic capital driving Uganda's development trajectory. This internship represents not merely a professional milestone but a meaningful step toward becoming a responsible global citizen committed to Uganda Kampala's sustainable advancement.</w:t>
      </w:r>
    </w:p>
    <w:p>
      <w:pPr>
        <w:pStyle w:val="BodyText"/>
      </w:pPr>
      <w:r>
        <w:t xml:space="preserve">My academic journey has been meticulously aligned with the developmental challenges and opportunities present in Kampala. Courses such as Urban Economics of East Africa, Community Development Strategies, and Sustainable Resource Management have equipped me with analytical frameworks specifically applicable to Kampala's unique context. I've conducted field research on informal sector entrepreneurship in Kawempe Division, where I documented how women-led cooperatives navigate access to microfinance – a project directly relevant to your organization's work on economic inclusion. This hands-on experience demonstrated my ability to engage respectfully with Kampala communities while gathering actionable data, skills I believe would immediately benefit your team.</w:t>
      </w:r>
    </w:p>
    <w:p>
      <w:pPr>
        <w:pStyle w:val="BodyText"/>
      </w:pPr>
      <w:r>
        <w:t xml:space="preserve">What particularly draws me to this internship in Uganda Kampala is the profound alignment between my personal values and your organization's mission. Having witnessed firsthand how community-driven initiatives transform neighborhoods like Kisenyi, I understand that meaningful development requires cultural humility above all. In Kampala, where the pace of urbanization outstrips infrastructure growth, I've learned that solutions must emerge from within communities – not imposed upon them. My volunteer work with a Kampala-based NGO (Youth Empowerment Network) taught me to listen deeply before acting, whether supporting refugee youth in Nakivubo or documenting waste management innovations in Bweyogerere. These experiences cemented my belief that successful internships require not just technical skills but emotional intelligence and respect for local knowledge – qualities I bring as Mason.</w:t>
      </w:r>
    </w:p>
    <w:p>
      <w:pPr>
        <w:pStyle w:val="BodyText"/>
      </w:pPr>
      <w:r>
        <w:t xml:space="preserve">I recognize that Kampala's environment presents both challenges and extraordinary opportunities for growth. The city's dynamic energy – from the bustling markets of Nakasero to the academic buzz around Makerere University – fuels innovation, yet also demands adaptability. My ability to thrive in such settings is proven by my 18-month stay as an exchange student in Kampala during high school, where I navigated public transport systems, learned Luganda phrases beyond basic greetings, and formed lasting connections with neighbors. This cultural fluency allows me to engage authentically with stakeholders across Kampala's diverse communities – a critical asset for any intern working in Uganda's capital.</w:t>
      </w:r>
    </w:p>
    <w:p>
      <w:pPr>
        <w:pStyle w:val="BodyText"/>
      </w:pPr>
      <w:r>
        <w:t xml:space="preserve">My technical preparation includes proficiency in qualitative research methodologies, SPSS data analysis, and stakeholder mapping – tools I've applied to assess mobile money adoption patterns among small businesses along Nakasero Road. More importantly, I possess the soft skills crucial for success in Uganda Kampala: patience when dealing with bureaucratic processes (a reality of working within Ugandan government systems), flexibility when project scopes evolve rapidly in response to community feedback, and the ability to communicate complex ideas simply – whether explaining data visualizations to non-technical partners or translating research findings into practical recommendations. I understand that effective work in Kampala requires balancing professional rigor with cultural sensitivity.</w:t>
      </w:r>
    </w:p>
    <w:p>
      <w:pPr>
        <w:pStyle w:val="BodyText"/>
      </w:pPr>
      <w:r>
        <w:t xml:space="preserve">What excites me most about contributing as Mason within your organization is the chance to learn from Kampala's remarkable community innovators while applying academic knowledge in real-world settings. I'm particularly drawn to [Mention Specific Project/Initiative of Organization] because it directly addresses challenges I've observed daily in Kampala – such as how peri-urban communities access clean water or how youth navigate employment barriers. In my research, I documented successful models like the Kibuye Community Health Initiative that could inform similar work in your department. I am eager to bring this perspective while simultaneously learning from your team's expertise on implementing solutions that resonate with Kampala's specific socio-cultural fabric.</w:t>
      </w:r>
    </w:p>
    <w:p>
      <w:pPr>
        <w:pStyle w:val="BodyText"/>
      </w:pPr>
      <w:r>
        <w:t xml:space="preserve">My commitment extends beyond the internship period. Having immersed myself in Uganda Kampala's rhythms – from Sunday church services at St. Mary's Cathedral to weekend markets selling fresh matoke – I've developed a deep affection for this city and its people. I view this internship as the beginning of a long-term professional relationship with Uganda, not merely a temporary position. I am prepared to relocate immediately upon acceptance and will fully commit to understanding Kampala's nuances through active participation in community events, continuous language learning (I am currently studying Luganda through online courses), and building genuine relationships with colleagues and community partners.</w:t>
      </w:r>
    </w:p>
    <w:p>
      <w:pPr>
        <w:pStyle w:val="BodyText"/>
      </w:pPr>
      <w:r>
        <w:t xml:space="preserve">As you review this Internship Application Letter, I hope it conveys my sincere passion for contributing meaningfully to Uganda Kampala's development journey. I have attached my resume detailing further academic projects, including a case study on sustainable tourism in Entebbe that earned departmental distinction. I would be honored to discuss how my background in urban development research and cultural adaptability align with your organization's goals during an interview at your earliest convenience.</w:t>
      </w:r>
    </w:p>
    <w:p>
      <w:pPr>
        <w:pStyle w:val="BodyText"/>
      </w:pPr>
      <w:r>
        <w:t xml:space="preserve">Thank you for considering my application. I look forward to the possibility of contributing as Mason Thompson to your team in Kampala, Uganda – a city that has already become a second home through my academic and personal journey. Please feel free to contact me via email or phone at your convenience.</w:t>
      </w:r>
    </w:p>
    <w:p>
      <w:pPr>
        <w:pStyle w:val="BodyText"/>
      </w:pPr>
      <w:r>
        <w:t xml:space="preserve">With respectful regards,</w:t>
      </w:r>
    </w:p>
    <w:bookmarkStart w:id="22" w:name="mason-thompson"/>
    <w:p>
      <w:pPr>
        <w:pStyle w:val="Heading3"/>
      </w:pPr>
      <w:r>
        <w:t xml:space="preserve">Mason Thompson</w:t>
      </w:r>
    </w:p>
    <w:p>
      <w:pPr>
        <w:pStyle w:val="FirstParagraph"/>
      </w:pPr>
      <w:r>
        <w:t xml:space="preserve">Bachelor of International Development Candidate, Makerere University</w:t>
      </w:r>
    </w:p>
    <w:bookmarkEnd w:id="22"/>
    <w:p>
      <w:pPr>
        <w:pStyle w:val="BodyText"/>
      </w:pPr>
      <w:r>
        <w:rPr>
          <w:bCs/>
          <w:b/>
        </w:rPr>
        <w:t xml:space="preserve">Word Count:</w:t>
      </w:r>
      <w:r>
        <w:t xml:space="preserve"> </w:t>
      </w:r>
      <w:r>
        <w:t xml:space="preserve">832 words</w:t>
      </w:r>
    </w:p>
    <w:p>
      <w:pPr>
        <w:pStyle w:val="BodyText"/>
      </w:pPr>
      <w:r>
        <w:rPr>
          <w:bCs/>
          <w:b/>
        </w:rP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Mason" (used 8 times as the applicant's name)</w:t>
      </w:r>
    </w:p>
    <w:p>
      <w:pPr>
        <w:numPr>
          <w:ilvl w:val="0"/>
          <w:numId w:val="1001"/>
        </w:numPr>
        <w:pStyle w:val="Compact"/>
      </w:pPr>
      <w:r>
        <w:t xml:space="preserve">"Uganda Kampala" (used 9 times to emphasize location conte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8T05:40:48Z</dcterms:created>
  <dcterms:modified xsi:type="dcterms:W3CDTF">2025-12-08T05:40:48Z</dcterms:modified>
</cp:coreProperties>
</file>

<file path=docProps/custom.xml><?xml version="1.0" encoding="utf-8"?>
<Properties xmlns="http://schemas.openxmlformats.org/officeDocument/2006/custom-properties" xmlns:vt="http://schemas.openxmlformats.org/officeDocument/2006/docPropsVTypes"/>
</file>